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3806" w:rsidRDefault="00DA3806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000000" w:fill="auto"/>
        <w:tblLayout w:type="fixed"/>
        <w:tblLook w:val="04A0"/>
      </w:tblPr>
      <w:tblGrid>
        <w:gridCol w:w="960"/>
        <w:gridCol w:w="1419"/>
        <w:gridCol w:w="854"/>
        <w:gridCol w:w="1273"/>
        <w:gridCol w:w="1273"/>
        <w:gridCol w:w="851"/>
        <w:gridCol w:w="1049"/>
        <w:gridCol w:w="1357"/>
        <w:gridCol w:w="1275"/>
        <w:gridCol w:w="996"/>
        <w:gridCol w:w="991"/>
        <w:gridCol w:w="878"/>
      </w:tblGrid>
      <w:tr w:rsidR="000E0BAE" w:rsidRPr="000E0BAE" w:rsidTr="000E0BAE">
        <w:trPr>
          <w:trHeight w:val="600"/>
        </w:trPr>
        <w:tc>
          <w:tcPr>
            <w:tcW w:w="364" w:type="pct"/>
            <w:shd w:val="clear" w:color="000000" w:fill="auto"/>
            <w:vAlign w:val="center"/>
            <w:hideMark/>
          </w:tcPr>
          <w:p w:rsidR="00F4141E" w:rsidRPr="000E0BAE" w:rsidRDefault="00F4141E">
            <w:pPr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 w:rsidRPr="000E0BAE">
              <w:rPr>
                <w:rFonts w:ascii="Arial" w:hAnsi="Arial" w:cs="Arial"/>
                <w:b/>
                <w:bCs/>
                <w:color w:val="000000"/>
                <w:szCs w:val="20"/>
              </w:rPr>
              <w:t>Индекс</w:t>
            </w:r>
          </w:p>
        </w:tc>
        <w:tc>
          <w:tcPr>
            <w:tcW w:w="538" w:type="pct"/>
            <w:shd w:val="clear" w:color="000000" w:fill="auto"/>
            <w:vAlign w:val="center"/>
            <w:hideMark/>
          </w:tcPr>
          <w:p w:rsidR="00F4141E" w:rsidRPr="000E0BAE" w:rsidRDefault="00F4141E">
            <w:pPr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0E0BAE">
              <w:rPr>
                <w:rFonts w:ascii="Arial" w:hAnsi="Arial" w:cs="Arial"/>
                <w:b/>
                <w:bCs/>
                <w:szCs w:val="20"/>
              </w:rPr>
              <w:t>Презиме и име</w:t>
            </w:r>
          </w:p>
        </w:tc>
        <w:tc>
          <w:tcPr>
            <w:tcW w:w="324" w:type="pct"/>
            <w:shd w:val="clear" w:color="000000" w:fill="auto"/>
            <w:noWrap/>
            <w:vAlign w:val="center"/>
            <w:hideMark/>
          </w:tcPr>
          <w:p w:rsidR="00F4141E" w:rsidRPr="000E0BAE" w:rsidRDefault="00F4141E" w:rsidP="000E0BA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  <w:lang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Коло</w:t>
            </w:r>
            <w:r w:rsidRPr="000E0BAE">
              <w:rPr>
                <w:rFonts w:ascii="Calibri" w:hAnsi="Calibri"/>
                <w:b/>
                <w:bCs/>
                <w:color w:val="000000"/>
                <w:szCs w:val="20"/>
                <w:lang/>
              </w:rPr>
              <w:t>к</w:t>
            </w: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 xml:space="preserve"> I</w:t>
            </w:r>
          </w:p>
        </w:tc>
        <w:tc>
          <w:tcPr>
            <w:tcW w:w="483" w:type="pct"/>
            <w:shd w:val="clear" w:color="000000" w:fill="auto"/>
            <w:noWrap/>
            <w:vAlign w:val="center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Презентација пракси - Бонус</w:t>
            </w:r>
          </w:p>
        </w:tc>
        <w:tc>
          <w:tcPr>
            <w:tcW w:w="483" w:type="pct"/>
            <w:shd w:val="clear" w:color="000000" w:fill="auto"/>
            <w:noWrap/>
            <w:vAlign w:val="center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Бонус на вежбама 20.11</w:t>
            </w:r>
          </w:p>
        </w:tc>
        <w:tc>
          <w:tcPr>
            <w:tcW w:w="323" w:type="pct"/>
            <w:shd w:val="clear" w:color="000000" w:fill="auto"/>
            <w:noWrap/>
            <w:vAlign w:val="center"/>
            <w:hideMark/>
          </w:tcPr>
          <w:p w:rsidR="00F4141E" w:rsidRPr="000E0BAE" w:rsidRDefault="00F4141E" w:rsidP="000E0BA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Колок</w:t>
            </w:r>
            <w:r w:rsidR="000E0BAE">
              <w:rPr>
                <w:rFonts w:ascii="Calibri" w:hAnsi="Calibri"/>
                <w:b/>
                <w:bCs/>
                <w:color w:val="000000"/>
                <w:szCs w:val="20"/>
                <w:lang/>
              </w:rPr>
              <w:t xml:space="preserve"> </w:t>
            </w: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II</w:t>
            </w:r>
          </w:p>
        </w:tc>
        <w:tc>
          <w:tcPr>
            <w:tcW w:w="398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Писмени испит</w:t>
            </w:r>
          </w:p>
        </w:tc>
        <w:tc>
          <w:tcPr>
            <w:tcW w:w="515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Пројектни писмено</w:t>
            </w:r>
          </w:p>
        </w:tc>
        <w:tc>
          <w:tcPr>
            <w:tcW w:w="484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Пројектни усмено</w:t>
            </w:r>
          </w:p>
        </w:tc>
        <w:tc>
          <w:tcPr>
            <w:tcW w:w="378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Пројектни укупно</w:t>
            </w:r>
          </w:p>
        </w:tc>
        <w:tc>
          <w:tcPr>
            <w:tcW w:w="376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Укупнo поенa</w:t>
            </w:r>
          </w:p>
        </w:tc>
        <w:tc>
          <w:tcPr>
            <w:tcW w:w="333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b/>
                <w:bCs/>
                <w:color w:val="000000"/>
                <w:szCs w:val="20"/>
              </w:rPr>
            </w:pPr>
            <w:r w:rsidRPr="000E0BAE">
              <w:rPr>
                <w:rFonts w:ascii="Calibri" w:hAnsi="Calibri"/>
                <w:b/>
                <w:bCs/>
                <w:color w:val="000000"/>
                <w:szCs w:val="20"/>
              </w:rPr>
              <w:t>Оцена</w:t>
            </w:r>
          </w:p>
        </w:tc>
      </w:tr>
      <w:tr w:rsidR="000E0BAE" w:rsidRPr="000E0BAE" w:rsidTr="000E0BAE">
        <w:trPr>
          <w:trHeight w:val="600"/>
        </w:trPr>
        <w:tc>
          <w:tcPr>
            <w:tcW w:w="364" w:type="pct"/>
            <w:shd w:val="clear" w:color="000000" w:fill="auto"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0"/>
                <w:lang w:val="en-US"/>
              </w:rPr>
            </w:pPr>
            <w:r w:rsidRPr="001550A2">
              <w:rPr>
                <w:rFonts w:ascii="Arial" w:eastAsia="Times New Roman" w:hAnsi="Arial" w:cs="Arial"/>
                <w:color w:val="000000"/>
                <w:szCs w:val="20"/>
                <w:lang w:val="en-US"/>
              </w:rPr>
              <w:t>2018/1059</w:t>
            </w:r>
          </w:p>
        </w:tc>
        <w:tc>
          <w:tcPr>
            <w:tcW w:w="538" w:type="pct"/>
            <w:shd w:val="clear" w:color="000000" w:fill="auto"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en-US"/>
              </w:rPr>
            </w:pPr>
            <w:r w:rsidRPr="001550A2">
              <w:rPr>
                <w:rFonts w:ascii="Arial" w:eastAsia="Times New Roman" w:hAnsi="Arial" w:cs="Arial"/>
                <w:szCs w:val="20"/>
                <w:lang w:val="en-US"/>
              </w:rPr>
              <w:t>Банковић Наталија</w:t>
            </w:r>
          </w:p>
        </w:tc>
        <w:tc>
          <w:tcPr>
            <w:tcW w:w="324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41</w:t>
            </w:r>
          </w:p>
        </w:tc>
        <w:tc>
          <w:tcPr>
            <w:tcW w:w="483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483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1</w:t>
            </w:r>
          </w:p>
        </w:tc>
        <w:tc>
          <w:tcPr>
            <w:tcW w:w="323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57</w:t>
            </w:r>
          </w:p>
        </w:tc>
        <w:tc>
          <w:tcPr>
            <w:tcW w:w="398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90</w:t>
            </w:r>
          </w:p>
        </w:tc>
        <w:tc>
          <w:tcPr>
            <w:tcW w:w="515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60</w:t>
            </w:r>
          </w:p>
        </w:tc>
        <w:tc>
          <w:tcPr>
            <w:tcW w:w="484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60</w:t>
            </w:r>
          </w:p>
        </w:tc>
        <w:tc>
          <w:tcPr>
            <w:tcW w:w="378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60</w:t>
            </w:r>
          </w:p>
        </w:tc>
        <w:tc>
          <w:tcPr>
            <w:tcW w:w="376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70.8</w:t>
            </w:r>
          </w:p>
        </w:tc>
        <w:tc>
          <w:tcPr>
            <w:tcW w:w="333" w:type="pct"/>
            <w:shd w:val="clear" w:color="000000" w:fill="auto"/>
            <w:noWrap/>
            <w:vAlign w:val="center"/>
            <w:hideMark/>
          </w:tcPr>
          <w:p w:rsidR="00F4141E" w:rsidRPr="001550A2" w:rsidRDefault="00F4141E" w:rsidP="001550A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</w:pPr>
            <w:r w:rsidRPr="001550A2">
              <w:rPr>
                <w:rFonts w:ascii="Calibri" w:eastAsia="Times New Roman" w:hAnsi="Calibri" w:cs="Times New Roman"/>
                <w:color w:val="000000"/>
                <w:szCs w:val="20"/>
                <w:lang w:val="en-US"/>
              </w:rPr>
              <w:t>7</w:t>
            </w:r>
          </w:p>
        </w:tc>
      </w:tr>
      <w:tr w:rsidR="000E0BAE" w:rsidRPr="000E0BAE" w:rsidTr="000E0BAE">
        <w:trPr>
          <w:trHeight w:val="600"/>
        </w:trPr>
        <w:tc>
          <w:tcPr>
            <w:tcW w:w="364" w:type="pct"/>
            <w:shd w:val="clear" w:color="000000" w:fill="auto"/>
            <w:hideMark/>
          </w:tcPr>
          <w:p w:rsidR="00F4141E" w:rsidRPr="000E0BAE" w:rsidRDefault="00F4141E">
            <w:pPr>
              <w:rPr>
                <w:rFonts w:ascii="Arial" w:hAnsi="Arial" w:cs="Arial"/>
                <w:color w:val="000000"/>
                <w:szCs w:val="20"/>
              </w:rPr>
            </w:pPr>
            <w:r w:rsidRPr="000E0BAE">
              <w:rPr>
                <w:rFonts w:ascii="Arial" w:hAnsi="Arial" w:cs="Arial"/>
                <w:color w:val="000000"/>
                <w:szCs w:val="20"/>
              </w:rPr>
              <w:t>2016/0515</w:t>
            </w:r>
          </w:p>
        </w:tc>
        <w:tc>
          <w:tcPr>
            <w:tcW w:w="538" w:type="pct"/>
            <w:shd w:val="clear" w:color="000000" w:fill="auto"/>
            <w:hideMark/>
          </w:tcPr>
          <w:p w:rsidR="00F4141E" w:rsidRPr="000E0BAE" w:rsidRDefault="00F4141E">
            <w:pPr>
              <w:rPr>
                <w:rFonts w:ascii="Arial" w:hAnsi="Arial" w:cs="Arial"/>
                <w:szCs w:val="20"/>
              </w:rPr>
            </w:pPr>
            <w:r w:rsidRPr="000E0BAE">
              <w:rPr>
                <w:rFonts w:ascii="Arial" w:hAnsi="Arial" w:cs="Arial"/>
                <w:szCs w:val="20"/>
              </w:rPr>
              <w:t>Попадић Андреј</w:t>
            </w:r>
          </w:p>
        </w:tc>
        <w:tc>
          <w:tcPr>
            <w:tcW w:w="324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97</w:t>
            </w:r>
          </w:p>
        </w:tc>
        <w:tc>
          <w:tcPr>
            <w:tcW w:w="483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2</w:t>
            </w:r>
          </w:p>
        </w:tc>
        <w:tc>
          <w:tcPr>
            <w:tcW w:w="483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1</w:t>
            </w:r>
          </w:p>
        </w:tc>
        <w:tc>
          <w:tcPr>
            <w:tcW w:w="323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55</w:t>
            </w:r>
          </w:p>
        </w:tc>
        <w:tc>
          <w:tcPr>
            <w:tcW w:w="398" w:type="pct"/>
            <w:shd w:val="clear" w:color="000000" w:fill="auto"/>
            <w:noWrap/>
            <w:vAlign w:val="bottom"/>
            <w:hideMark/>
          </w:tcPr>
          <w:p w:rsidR="00F4141E" w:rsidRPr="000E0BAE" w:rsidRDefault="00F4141E" w:rsidP="00CB7E92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80</w:t>
            </w:r>
          </w:p>
        </w:tc>
        <w:tc>
          <w:tcPr>
            <w:tcW w:w="515" w:type="pct"/>
            <w:shd w:val="clear" w:color="000000" w:fill="auto"/>
            <w:noWrap/>
            <w:vAlign w:val="bottom"/>
            <w:hideMark/>
          </w:tcPr>
          <w:p w:rsidR="00F4141E" w:rsidRPr="000E0BAE" w:rsidRDefault="00F4141E" w:rsidP="00CB7E92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98</w:t>
            </w:r>
          </w:p>
        </w:tc>
        <w:tc>
          <w:tcPr>
            <w:tcW w:w="484" w:type="pct"/>
            <w:shd w:val="clear" w:color="000000" w:fill="auto"/>
            <w:noWrap/>
            <w:vAlign w:val="bottom"/>
            <w:hideMark/>
          </w:tcPr>
          <w:p w:rsidR="00F4141E" w:rsidRPr="000E0BAE" w:rsidRDefault="00F4141E" w:rsidP="00CB7E92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98</w:t>
            </w:r>
          </w:p>
        </w:tc>
        <w:tc>
          <w:tcPr>
            <w:tcW w:w="378" w:type="pct"/>
            <w:shd w:val="clear" w:color="000000" w:fill="auto"/>
            <w:noWrap/>
            <w:vAlign w:val="bottom"/>
            <w:hideMark/>
          </w:tcPr>
          <w:p w:rsidR="00F4141E" w:rsidRPr="000E0BAE" w:rsidRDefault="00F4141E" w:rsidP="00CB7E92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98</w:t>
            </w:r>
          </w:p>
        </w:tc>
        <w:tc>
          <w:tcPr>
            <w:tcW w:w="376" w:type="pct"/>
            <w:shd w:val="clear" w:color="000000" w:fill="auto"/>
            <w:noWrap/>
            <w:vAlign w:val="bottom"/>
            <w:hideMark/>
          </w:tcPr>
          <w:p w:rsidR="00F4141E" w:rsidRPr="000E0BAE" w:rsidRDefault="00F4141E" w:rsidP="00CB7E92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89.4</w:t>
            </w:r>
          </w:p>
        </w:tc>
        <w:tc>
          <w:tcPr>
            <w:tcW w:w="333" w:type="pct"/>
            <w:shd w:val="clear" w:color="000000" w:fill="auto"/>
            <w:noWrap/>
            <w:vAlign w:val="bottom"/>
            <w:hideMark/>
          </w:tcPr>
          <w:p w:rsidR="00F4141E" w:rsidRPr="000E0BAE" w:rsidRDefault="00F4141E">
            <w:pPr>
              <w:jc w:val="center"/>
              <w:rPr>
                <w:rFonts w:ascii="Calibri" w:hAnsi="Calibri"/>
                <w:color w:val="000000"/>
                <w:szCs w:val="20"/>
                <w:lang/>
              </w:rPr>
            </w:pPr>
            <w:r w:rsidRPr="000E0BAE">
              <w:rPr>
                <w:rFonts w:ascii="Calibri" w:hAnsi="Calibri"/>
                <w:color w:val="000000"/>
                <w:szCs w:val="20"/>
                <w:lang/>
              </w:rPr>
              <w:t>9</w:t>
            </w:r>
          </w:p>
        </w:tc>
      </w:tr>
      <w:tr w:rsidR="000E0BAE" w:rsidRPr="000E0BAE" w:rsidTr="000E0BAE">
        <w:trPr>
          <w:trHeight w:val="600"/>
        </w:trPr>
        <w:tc>
          <w:tcPr>
            <w:tcW w:w="364" w:type="pct"/>
            <w:shd w:val="clear" w:color="000000" w:fill="auto"/>
            <w:hideMark/>
          </w:tcPr>
          <w:p w:rsidR="000E0BAE" w:rsidRPr="000E0BAE" w:rsidRDefault="000E0BAE">
            <w:pPr>
              <w:rPr>
                <w:rFonts w:ascii="Arial" w:hAnsi="Arial" w:cs="Arial"/>
                <w:color w:val="000000"/>
                <w:szCs w:val="20"/>
              </w:rPr>
            </w:pPr>
            <w:r w:rsidRPr="000E0BAE">
              <w:rPr>
                <w:rFonts w:ascii="Arial" w:hAnsi="Arial" w:cs="Arial"/>
                <w:color w:val="000000"/>
                <w:szCs w:val="20"/>
              </w:rPr>
              <w:t>2016/0600</w:t>
            </w:r>
          </w:p>
        </w:tc>
        <w:tc>
          <w:tcPr>
            <w:tcW w:w="538" w:type="pct"/>
            <w:shd w:val="clear" w:color="000000" w:fill="auto"/>
            <w:hideMark/>
          </w:tcPr>
          <w:p w:rsidR="000E0BAE" w:rsidRPr="000E0BAE" w:rsidRDefault="000E0BAE">
            <w:pPr>
              <w:rPr>
                <w:rFonts w:ascii="Arial" w:hAnsi="Arial" w:cs="Arial"/>
                <w:szCs w:val="20"/>
              </w:rPr>
            </w:pPr>
            <w:r w:rsidRPr="000E0BAE">
              <w:rPr>
                <w:rFonts w:ascii="Arial" w:hAnsi="Arial" w:cs="Arial"/>
                <w:szCs w:val="20"/>
              </w:rPr>
              <w:t>Богићевић Душан</w:t>
            </w:r>
          </w:p>
        </w:tc>
        <w:tc>
          <w:tcPr>
            <w:tcW w:w="324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52.5</w:t>
            </w:r>
          </w:p>
        </w:tc>
        <w:tc>
          <w:tcPr>
            <w:tcW w:w="483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 </w:t>
            </w:r>
          </w:p>
        </w:tc>
        <w:tc>
          <w:tcPr>
            <w:tcW w:w="483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 </w:t>
            </w:r>
          </w:p>
        </w:tc>
        <w:tc>
          <w:tcPr>
            <w:tcW w:w="323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55</w:t>
            </w:r>
          </w:p>
        </w:tc>
        <w:tc>
          <w:tcPr>
            <w:tcW w:w="398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85</w:t>
            </w:r>
          </w:p>
        </w:tc>
        <w:tc>
          <w:tcPr>
            <w:tcW w:w="515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94</w:t>
            </w:r>
          </w:p>
        </w:tc>
        <w:tc>
          <w:tcPr>
            <w:tcW w:w="484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 </w:t>
            </w:r>
          </w:p>
        </w:tc>
        <w:tc>
          <w:tcPr>
            <w:tcW w:w="378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18.8</w:t>
            </w:r>
          </w:p>
        </w:tc>
        <w:tc>
          <w:tcPr>
            <w:tcW w:w="376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</w:rPr>
            </w:pPr>
            <w:r w:rsidRPr="000E0BAE">
              <w:rPr>
                <w:rFonts w:ascii="Calibri" w:hAnsi="Calibri"/>
                <w:color w:val="000000"/>
                <w:szCs w:val="20"/>
              </w:rPr>
              <w:t>52.27</w:t>
            </w:r>
          </w:p>
        </w:tc>
        <w:tc>
          <w:tcPr>
            <w:tcW w:w="333" w:type="pct"/>
            <w:shd w:val="clear" w:color="000000" w:fill="auto"/>
            <w:noWrap/>
            <w:vAlign w:val="bottom"/>
            <w:hideMark/>
          </w:tcPr>
          <w:p w:rsidR="000E0BAE" w:rsidRPr="000E0BAE" w:rsidRDefault="000E0BAE">
            <w:pPr>
              <w:jc w:val="center"/>
              <w:rPr>
                <w:rFonts w:ascii="Calibri" w:hAnsi="Calibri"/>
                <w:color w:val="000000"/>
                <w:szCs w:val="20"/>
                <w:lang/>
              </w:rPr>
            </w:pPr>
          </w:p>
        </w:tc>
      </w:tr>
    </w:tbl>
    <w:p w:rsidR="001550A2" w:rsidRPr="001550A2" w:rsidRDefault="001550A2">
      <w:pPr>
        <w:rPr>
          <w:b/>
          <w:sz w:val="24"/>
          <w:lang/>
        </w:rPr>
      </w:pPr>
    </w:p>
    <w:sectPr w:rsidR="001550A2" w:rsidRPr="001550A2" w:rsidSect="001550A2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1A1E" w:rsidRDefault="004D1A1E" w:rsidP="00DE4C0B">
      <w:pPr>
        <w:spacing w:after="0" w:line="240" w:lineRule="auto"/>
      </w:pPr>
      <w:r>
        <w:separator/>
      </w:r>
    </w:p>
  </w:endnote>
  <w:endnote w:type="continuationSeparator" w:id="1">
    <w:p w:rsidR="004D1A1E" w:rsidRDefault="004D1A1E" w:rsidP="00DE4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1A1E" w:rsidRDefault="004D1A1E" w:rsidP="00DE4C0B">
      <w:pPr>
        <w:spacing w:after="0" w:line="240" w:lineRule="auto"/>
      </w:pPr>
      <w:r>
        <w:separator/>
      </w:r>
    </w:p>
  </w:footnote>
  <w:footnote w:type="continuationSeparator" w:id="1">
    <w:p w:rsidR="004D1A1E" w:rsidRDefault="004D1A1E" w:rsidP="00DE4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C0B" w:rsidRPr="00392903" w:rsidRDefault="00DE4C0B" w:rsidP="00DE4C0B">
    <w:pPr>
      <w:pStyle w:val="Header"/>
      <w:jc w:val="center"/>
      <w:rPr>
        <w:b/>
        <w:sz w:val="24"/>
        <w:szCs w:val="24"/>
      </w:rPr>
    </w:pPr>
    <w:r w:rsidRPr="0033523B">
      <w:rPr>
        <w:b/>
        <w:sz w:val="24"/>
        <w:szCs w:val="24"/>
      </w:rPr>
      <w:t xml:space="preserve">РЕЗУЛТАТИ </w:t>
    </w:r>
    <w:r w:rsidR="00162EB4">
      <w:rPr>
        <w:b/>
        <w:sz w:val="24"/>
        <w:szCs w:val="24"/>
      </w:rPr>
      <w:t>ПИСМЕНОГ</w:t>
    </w:r>
    <w:r w:rsidRPr="0033523B">
      <w:rPr>
        <w:b/>
        <w:sz w:val="24"/>
        <w:szCs w:val="24"/>
        <w:lang w:val="en-US"/>
      </w:rPr>
      <w:t xml:space="preserve"> </w:t>
    </w:r>
    <w:r w:rsidR="00162EB4">
      <w:rPr>
        <w:b/>
        <w:sz w:val="24"/>
        <w:szCs w:val="24"/>
      </w:rPr>
      <w:t xml:space="preserve">ИСПИТА </w:t>
    </w:r>
    <w:r w:rsidRPr="0033523B">
      <w:rPr>
        <w:b/>
        <w:sz w:val="24"/>
        <w:szCs w:val="24"/>
      </w:rPr>
      <w:t>ИЗ СИСТЕМА МЕНАЏМЕНТ</w:t>
    </w:r>
    <w:r w:rsidR="000E0BAE">
      <w:rPr>
        <w:b/>
        <w:sz w:val="24"/>
        <w:szCs w:val="24"/>
      </w:rPr>
      <w:t>А ЗДРАВЉА И БЕЗБЕДНОСТИ НА РАДУ</w:t>
    </w:r>
    <w:r w:rsidR="000E0BAE">
      <w:rPr>
        <w:b/>
        <w:sz w:val="24"/>
        <w:szCs w:val="24"/>
        <w:lang/>
      </w:rPr>
      <w:t>_ ЈУН</w:t>
    </w:r>
    <w:r w:rsidR="00392903">
      <w:rPr>
        <w:b/>
        <w:sz w:val="24"/>
        <w:szCs w:val="24"/>
      </w:rPr>
      <w:t xml:space="preserve"> 202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99544E"/>
    <w:multiLevelType w:val="hybridMultilevel"/>
    <w:tmpl w:val="D3808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28277E"/>
    <w:multiLevelType w:val="hybridMultilevel"/>
    <w:tmpl w:val="D98418D4"/>
    <w:lvl w:ilvl="0" w:tplc="662ACD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86043D"/>
    <w:multiLevelType w:val="hybridMultilevel"/>
    <w:tmpl w:val="83BE7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757055"/>
    <w:multiLevelType w:val="hybridMultilevel"/>
    <w:tmpl w:val="CD70C14C"/>
    <w:lvl w:ilvl="0" w:tplc="DCD44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0337B0"/>
    <w:multiLevelType w:val="hybridMultilevel"/>
    <w:tmpl w:val="24AE7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3"/>
  </w:num>
  <w:num w:numId="5">
    <w:abstractNumId w:val="3"/>
  </w:num>
  <w:num w:numId="6">
    <w:abstractNumId w:val="3"/>
    <w:lvlOverride w:ilvl="0">
      <w:startOverride w:val="5"/>
    </w:lvlOverride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cwNzI0NDE3s7QwMDBQ0lEKTi0uzszPAykwrAUAVk5gDywAAAA="/>
  </w:docVars>
  <w:rsids>
    <w:rsidRoot w:val="00DE4C0B"/>
    <w:rsid w:val="00001A1E"/>
    <w:rsid w:val="00005AD7"/>
    <w:rsid w:val="00021048"/>
    <w:rsid w:val="00022612"/>
    <w:rsid w:val="00024003"/>
    <w:rsid w:val="0002760C"/>
    <w:rsid w:val="00031FEE"/>
    <w:rsid w:val="00035CB9"/>
    <w:rsid w:val="00040BCE"/>
    <w:rsid w:val="000459AA"/>
    <w:rsid w:val="00051C07"/>
    <w:rsid w:val="00055024"/>
    <w:rsid w:val="000559F9"/>
    <w:rsid w:val="00055EA6"/>
    <w:rsid w:val="00061DC5"/>
    <w:rsid w:val="00063777"/>
    <w:rsid w:val="0006500C"/>
    <w:rsid w:val="0007127E"/>
    <w:rsid w:val="000730DB"/>
    <w:rsid w:val="00086323"/>
    <w:rsid w:val="000874F4"/>
    <w:rsid w:val="0009086B"/>
    <w:rsid w:val="00095F56"/>
    <w:rsid w:val="000974C4"/>
    <w:rsid w:val="000A3F91"/>
    <w:rsid w:val="000A578C"/>
    <w:rsid w:val="000B06AD"/>
    <w:rsid w:val="000C4114"/>
    <w:rsid w:val="000C43CF"/>
    <w:rsid w:val="000C6DD3"/>
    <w:rsid w:val="000D0042"/>
    <w:rsid w:val="000E0BAE"/>
    <w:rsid w:val="000E3A32"/>
    <w:rsid w:val="000E66D2"/>
    <w:rsid w:val="000F2B97"/>
    <w:rsid w:val="00107224"/>
    <w:rsid w:val="001225FB"/>
    <w:rsid w:val="00127A52"/>
    <w:rsid w:val="00127EFB"/>
    <w:rsid w:val="00130386"/>
    <w:rsid w:val="00132025"/>
    <w:rsid w:val="00136487"/>
    <w:rsid w:val="00144807"/>
    <w:rsid w:val="001502A1"/>
    <w:rsid w:val="001550A2"/>
    <w:rsid w:val="00156659"/>
    <w:rsid w:val="001572C0"/>
    <w:rsid w:val="00162EB4"/>
    <w:rsid w:val="001701A8"/>
    <w:rsid w:val="0017168E"/>
    <w:rsid w:val="00172AE1"/>
    <w:rsid w:val="00175B98"/>
    <w:rsid w:val="00181B2C"/>
    <w:rsid w:val="001846AC"/>
    <w:rsid w:val="00185490"/>
    <w:rsid w:val="001A4C95"/>
    <w:rsid w:val="001A58AC"/>
    <w:rsid w:val="001A78A8"/>
    <w:rsid w:val="001A7A6B"/>
    <w:rsid w:val="001B002A"/>
    <w:rsid w:val="001B1E4A"/>
    <w:rsid w:val="001B1ECE"/>
    <w:rsid w:val="001C1DFF"/>
    <w:rsid w:val="001C1ED1"/>
    <w:rsid w:val="001C24E5"/>
    <w:rsid w:val="001C4422"/>
    <w:rsid w:val="001C558C"/>
    <w:rsid w:val="001D1569"/>
    <w:rsid w:val="001D4399"/>
    <w:rsid w:val="001D5B50"/>
    <w:rsid w:val="001E7CC3"/>
    <w:rsid w:val="001E7EE6"/>
    <w:rsid w:val="001F310D"/>
    <w:rsid w:val="001F3CA2"/>
    <w:rsid w:val="001F5085"/>
    <w:rsid w:val="001F5648"/>
    <w:rsid w:val="00205126"/>
    <w:rsid w:val="00207579"/>
    <w:rsid w:val="002129AF"/>
    <w:rsid w:val="00215A9D"/>
    <w:rsid w:val="00222140"/>
    <w:rsid w:val="00222A13"/>
    <w:rsid w:val="00226CDD"/>
    <w:rsid w:val="00231D29"/>
    <w:rsid w:val="00231E51"/>
    <w:rsid w:val="0023602E"/>
    <w:rsid w:val="00241E80"/>
    <w:rsid w:val="00245EA9"/>
    <w:rsid w:val="00263BFA"/>
    <w:rsid w:val="00263CE2"/>
    <w:rsid w:val="0027110D"/>
    <w:rsid w:val="00273E3E"/>
    <w:rsid w:val="00287C20"/>
    <w:rsid w:val="0029470F"/>
    <w:rsid w:val="00296450"/>
    <w:rsid w:val="002A2FF8"/>
    <w:rsid w:val="002B3DFD"/>
    <w:rsid w:val="002C0B32"/>
    <w:rsid w:val="002C3729"/>
    <w:rsid w:val="002C4C7F"/>
    <w:rsid w:val="002C5998"/>
    <w:rsid w:val="002E22D3"/>
    <w:rsid w:val="002F0324"/>
    <w:rsid w:val="002F3196"/>
    <w:rsid w:val="002F6235"/>
    <w:rsid w:val="002F7577"/>
    <w:rsid w:val="00300AC6"/>
    <w:rsid w:val="003027FD"/>
    <w:rsid w:val="00306174"/>
    <w:rsid w:val="00306392"/>
    <w:rsid w:val="00306737"/>
    <w:rsid w:val="00320FDE"/>
    <w:rsid w:val="0032117C"/>
    <w:rsid w:val="00321FDF"/>
    <w:rsid w:val="003234E5"/>
    <w:rsid w:val="003346BC"/>
    <w:rsid w:val="0033523B"/>
    <w:rsid w:val="00335CA0"/>
    <w:rsid w:val="00340140"/>
    <w:rsid w:val="00351EC3"/>
    <w:rsid w:val="003551CD"/>
    <w:rsid w:val="00355B8C"/>
    <w:rsid w:val="00360BDA"/>
    <w:rsid w:val="00364E42"/>
    <w:rsid w:val="00380643"/>
    <w:rsid w:val="00383E0A"/>
    <w:rsid w:val="00385308"/>
    <w:rsid w:val="003876EF"/>
    <w:rsid w:val="00387EBB"/>
    <w:rsid w:val="0039118D"/>
    <w:rsid w:val="0039229F"/>
    <w:rsid w:val="00392903"/>
    <w:rsid w:val="00392D84"/>
    <w:rsid w:val="0039530E"/>
    <w:rsid w:val="00397AFB"/>
    <w:rsid w:val="003A01FA"/>
    <w:rsid w:val="003A0A62"/>
    <w:rsid w:val="003A1F13"/>
    <w:rsid w:val="003A3745"/>
    <w:rsid w:val="003B0DD2"/>
    <w:rsid w:val="003B1596"/>
    <w:rsid w:val="003B16E5"/>
    <w:rsid w:val="003B6D9C"/>
    <w:rsid w:val="003C28AD"/>
    <w:rsid w:val="003D04E6"/>
    <w:rsid w:val="003D122C"/>
    <w:rsid w:val="003D1EBA"/>
    <w:rsid w:val="003D2676"/>
    <w:rsid w:val="003D5227"/>
    <w:rsid w:val="003D7A17"/>
    <w:rsid w:val="003E1875"/>
    <w:rsid w:val="003E4D41"/>
    <w:rsid w:val="003E770D"/>
    <w:rsid w:val="00401ABF"/>
    <w:rsid w:val="004023F8"/>
    <w:rsid w:val="00404970"/>
    <w:rsid w:val="00407FEF"/>
    <w:rsid w:val="00410F2E"/>
    <w:rsid w:val="0043414B"/>
    <w:rsid w:val="00443CA0"/>
    <w:rsid w:val="00451A47"/>
    <w:rsid w:val="004564A3"/>
    <w:rsid w:val="00457E61"/>
    <w:rsid w:val="004609CF"/>
    <w:rsid w:val="0046199F"/>
    <w:rsid w:val="0046271B"/>
    <w:rsid w:val="00470AE4"/>
    <w:rsid w:val="0047108B"/>
    <w:rsid w:val="00471AA4"/>
    <w:rsid w:val="004834D8"/>
    <w:rsid w:val="004837B0"/>
    <w:rsid w:val="00487C9B"/>
    <w:rsid w:val="00492CF3"/>
    <w:rsid w:val="00493EC1"/>
    <w:rsid w:val="004956E6"/>
    <w:rsid w:val="00497D8F"/>
    <w:rsid w:val="004A10D4"/>
    <w:rsid w:val="004A3F6F"/>
    <w:rsid w:val="004A4406"/>
    <w:rsid w:val="004B306F"/>
    <w:rsid w:val="004B386F"/>
    <w:rsid w:val="004B7DDE"/>
    <w:rsid w:val="004B7EAE"/>
    <w:rsid w:val="004C3602"/>
    <w:rsid w:val="004C4CDF"/>
    <w:rsid w:val="004D1A1E"/>
    <w:rsid w:val="004D37B7"/>
    <w:rsid w:val="004D4334"/>
    <w:rsid w:val="004D6CD3"/>
    <w:rsid w:val="004E49A7"/>
    <w:rsid w:val="004E63D6"/>
    <w:rsid w:val="004E6DD7"/>
    <w:rsid w:val="004F4920"/>
    <w:rsid w:val="005011C2"/>
    <w:rsid w:val="00501862"/>
    <w:rsid w:val="005033C5"/>
    <w:rsid w:val="0050575F"/>
    <w:rsid w:val="00506A6E"/>
    <w:rsid w:val="00507AED"/>
    <w:rsid w:val="00510494"/>
    <w:rsid w:val="00510CB9"/>
    <w:rsid w:val="00512FC4"/>
    <w:rsid w:val="00514B1F"/>
    <w:rsid w:val="00514F58"/>
    <w:rsid w:val="0052125B"/>
    <w:rsid w:val="00521357"/>
    <w:rsid w:val="005218BC"/>
    <w:rsid w:val="00523A1E"/>
    <w:rsid w:val="005251B9"/>
    <w:rsid w:val="00525F44"/>
    <w:rsid w:val="005279C3"/>
    <w:rsid w:val="00532C9C"/>
    <w:rsid w:val="00532D15"/>
    <w:rsid w:val="00550253"/>
    <w:rsid w:val="005513DF"/>
    <w:rsid w:val="0055224D"/>
    <w:rsid w:val="005540E0"/>
    <w:rsid w:val="00555EAA"/>
    <w:rsid w:val="00556E4F"/>
    <w:rsid w:val="005605ED"/>
    <w:rsid w:val="00567904"/>
    <w:rsid w:val="00570E6A"/>
    <w:rsid w:val="00571669"/>
    <w:rsid w:val="00572019"/>
    <w:rsid w:val="0057425C"/>
    <w:rsid w:val="005745A5"/>
    <w:rsid w:val="00576ECE"/>
    <w:rsid w:val="00582791"/>
    <w:rsid w:val="00584445"/>
    <w:rsid w:val="00586483"/>
    <w:rsid w:val="00587151"/>
    <w:rsid w:val="0059537C"/>
    <w:rsid w:val="00597B76"/>
    <w:rsid w:val="005A2EA0"/>
    <w:rsid w:val="005B5BA6"/>
    <w:rsid w:val="005C001C"/>
    <w:rsid w:val="005C4056"/>
    <w:rsid w:val="005C6C29"/>
    <w:rsid w:val="005D410B"/>
    <w:rsid w:val="005E4CD3"/>
    <w:rsid w:val="005F3229"/>
    <w:rsid w:val="005F4076"/>
    <w:rsid w:val="00600198"/>
    <w:rsid w:val="006011F7"/>
    <w:rsid w:val="0061302C"/>
    <w:rsid w:val="006151B2"/>
    <w:rsid w:val="00615DBD"/>
    <w:rsid w:val="00640394"/>
    <w:rsid w:val="00657D05"/>
    <w:rsid w:val="0066279E"/>
    <w:rsid w:val="00664675"/>
    <w:rsid w:val="00677437"/>
    <w:rsid w:val="00677EF9"/>
    <w:rsid w:val="006862A8"/>
    <w:rsid w:val="00693335"/>
    <w:rsid w:val="006939C7"/>
    <w:rsid w:val="00694AF5"/>
    <w:rsid w:val="00696BF5"/>
    <w:rsid w:val="006A3995"/>
    <w:rsid w:val="006A4DCD"/>
    <w:rsid w:val="006A6718"/>
    <w:rsid w:val="006B5DCD"/>
    <w:rsid w:val="006B65DD"/>
    <w:rsid w:val="006C4A3D"/>
    <w:rsid w:val="006C6485"/>
    <w:rsid w:val="006C761C"/>
    <w:rsid w:val="006D0267"/>
    <w:rsid w:val="006D61B0"/>
    <w:rsid w:val="006D6F9A"/>
    <w:rsid w:val="006D7D28"/>
    <w:rsid w:val="006E2569"/>
    <w:rsid w:val="006F1247"/>
    <w:rsid w:val="006F3964"/>
    <w:rsid w:val="006F3BAE"/>
    <w:rsid w:val="006F44AF"/>
    <w:rsid w:val="006F6250"/>
    <w:rsid w:val="006F69D5"/>
    <w:rsid w:val="006F6D60"/>
    <w:rsid w:val="006F74AF"/>
    <w:rsid w:val="007174BA"/>
    <w:rsid w:val="00723F37"/>
    <w:rsid w:val="0072508A"/>
    <w:rsid w:val="00732867"/>
    <w:rsid w:val="007336A0"/>
    <w:rsid w:val="00740602"/>
    <w:rsid w:val="00741A2B"/>
    <w:rsid w:val="00742497"/>
    <w:rsid w:val="007426B7"/>
    <w:rsid w:val="00746552"/>
    <w:rsid w:val="007568A8"/>
    <w:rsid w:val="00756DAE"/>
    <w:rsid w:val="00782D31"/>
    <w:rsid w:val="00782EAA"/>
    <w:rsid w:val="0078423E"/>
    <w:rsid w:val="007909BB"/>
    <w:rsid w:val="007935C1"/>
    <w:rsid w:val="007B15A4"/>
    <w:rsid w:val="007B1C3C"/>
    <w:rsid w:val="007B3D85"/>
    <w:rsid w:val="007D4688"/>
    <w:rsid w:val="007D7A4A"/>
    <w:rsid w:val="007D7E73"/>
    <w:rsid w:val="007F470D"/>
    <w:rsid w:val="007F5B77"/>
    <w:rsid w:val="007F5B92"/>
    <w:rsid w:val="007F7AE9"/>
    <w:rsid w:val="0080346D"/>
    <w:rsid w:val="008034C7"/>
    <w:rsid w:val="00815F80"/>
    <w:rsid w:val="008204D7"/>
    <w:rsid w:val="00823752"/>
    <w:rsid w:val="00827A66"/>
    <w:rsid w:val="00833A09"/>
    <w:rsid w:val="00835DAE"/>
    <w:rsid w:val="00844AB4"/>
    <w:rsid w:val="00855B2C"/>
    <w:rsid w:val="0086365A"/>
    <w:rsid w:val="00866CA4"/>
    <w:rsid w:val="00875141"/>
    <w:rsid w:val="0087583A"/>
    <w:rsid w:val="00877B5B"/>
    <w:rsid w:val="00880A59"/>
    <w:rsid w:val="00884DED"/>
    <w:rsid w:val="00884E85"/>
    <w:rsid w:val="008917BC"/>
    <w:rsid w:val="008A2831"/>
    <w:rsid w:val="008B0D08"/>
    <w:rsid w:val="008B15CC"/>
    <w:rsid w:val="008B7010"/>
    <w:rsid w:val="008C4501"/>
    <w:rsid w:val="008D1174"/>
    <w:rsid w:val="008D538F"/>
    <w:rsid w:val="008E178E"/>
    <w:rsid w:val="008E35C3"/>
    <w:rsid w:val="008F005D"/>
    <w:rsid w:val="008F2386"/>
    <w:rsid w:val="008F2491"/>
    <w:rsid w:val="00900E40"/>
    <w:rsid w:val="009026F3"/>
    <w:rsid w:val="00911586"/>
    <w:rsid w:val="00920125"/>
    <w:rsid w:val="00925964"/>
    <w:rsid w:val="009307BF"/>
    <w:rsid w:val="00940103"/>
    <w:rsid w:val="00951779"/>
    <w:rsid w:val="00962847"/>
    <w:rsid w:val="00962AB3"/>
    <w:rsid w:val="009641BA"/>
    <w:rsid w:val="0096644E"/>
    <w:rsid w:val="00967C8A"/>
    <w:rsid w:val="00973B3B"/>
    <w:rsid w:val="009821D5"/>
    <w:rsid w:val="00982633"/>
    <w:rsid w:val="009839E2"/>
    <w:rsid w:val="009849C0"/>
    <w:rsid w:val="00985392"/>
    <w:rsid w:val="0098648A"/>
    <w:rsid w:val="009902E8"/>
    <w:rsid w:val="009915CD"/>
    <w:rsid w:val="009940DC"/>
    <w:rsid w:val="009958CA"/>
    <w:rsid w:val="009A4B85"/>
    <w:rsid w:val="009A5361"/>
    <w:rsid w:val="009A6AAB"/>
    <w:rsid w:val="009B1008"/>
    <w:rsid w:val="009B15A0"/>
    <w:rsid w:val="009B2A89"/>
    <w:rsid w:val="009B308B"/>
    <w:rsid w:val="009C4583"/>
    <w:rsid w:val="009C612E"/>
    <w:rsid w:val="009D483F"/>
    <w:rsid w:val="009F40FB"/>
    <w:rsid w:val="009F4C5E"/>
    <w:rsid w:val="009F793A"/>
    <w:rsid w:val="00A00410"/>
    <w:rsid w:val="00A05849"/>
    <w:rsid w:val="00A06C28"/>
    <w:rsid w:val="00A10E70"/>
    <w:rsid w:val="00A12DF2"/>
    <w:rsid w:val="00A15E59"/>
    <w:rsid w:val="00A22074"/>
    <w:rsid w:val="00A23FB6"/>
    <w:rsid w:val="00A25225"/>
    <w:rsid w:val="00A27BB0"/>
    <w:rsid w:val="00A34224"/>
    <w:rsid w:val="00A3556C"/>
    <w:rsid w:val="00A37745"/>
    <w:rsid w:val="00A416D3"/>
    <w:rsid w:val="00A44E6F"/>
    <w:rsid w:val="00A45182"/>
    <w:rsid w:val="00A50B2E"/>
    <w:rsid w:val="00A53F5E"/>
    <w:rsid w:val="00A556DC"/>
    <w:rsid w:val="00A57052"/>
    <w:rsid w:val="00A64C79"/>
    <w:rsid w:val="00A723DF"/>
    <w:rsid w:val="00A75F7D"/>
    <w:rsid w:val="00A8299F"/>
    <w:rsid w:val="00A82B97"/>
    <w:rsid w:val="00A92BE8"/>
    <w:rsid w:val="00A97951"/>
    <w:rsid w:val="00AA0DBF"/>
    <w:rsid w:val="00AA149C"/>
    <w:rsid w:val="00AA3784"/>
    <w:rsid w:val="00AA49EC"/>
    <w:rsid w:val="00AB1802"/>
    <w:rsid w:val="00AB3B60"/>
    <w:rsid w:val="00AB5095"/>
    <w:rsid w:val="00AC0379"/>
    <w:rsid w:val="00AC1795"/>
    <w:rsid w:val="00AC2535"/>
    <w:rsid w:val="00AD04CB"/>
    <w:rsid w:val="00AD3BB3"/>
    <w:rsid w:val="00AD50D0"/>
    <w:rsid w:val="00AD5187"/>
    <w:rsid w:val="00AE2A7D"/>
    <w:rsid w:val="00AF26E0"/>
    <w:rsid w:val="00AF3AE2"/>
    <w:rsid w:val="00AF4686"/>
    <w:rsid w:val="00B127DD"/>
    <w:rsid w:val="00B21618"/>
    <w:rsid w:val="00B24726"/>
    <w:rsid w:val="00B33270"/>
    <w:rsid w:val="00B34DAB"/>
    <w:rsid w:val="00B5004D"/>
    <w:rsid w:val="00B505E2"/>
    <w:rsid w:val="00B56C73"/>
    <w:rsid w:val="00B576A5"/>
    <w:rsid w:val="00B6380F"/>
    <w:rsid w:val="00B67283"/>
    <w:rsid w:val="00B71B65"/>
    <w:rsid w:val="00B739D3"/>
    <w:rsid w:val="00B852A5"/>
    <w:rsid w:val="00B909CF"/>
    <w:rsid w:val="00B90D25"/>
    <w:rsid w:val="00B94480"/>
    <w:rsid w:val="00B979CE"/>
    <w:rsid w:val="00BA28B5"/>
    <w:rsid w:val="00BA3D55"/>
    <w:rsid w:val="00BB4DD3"/>
    <w:rsid w:val="00BB5210"/>
    <w:rsid w:val="00BC1777"/>
    <w:rsid w:val="00BC3DE0"/>
    <w:rsid w:val="00BC790C"/>
    <w:rsid w:val="00BD5ABD"/>
    <w:rsid w:val="00C03FF0"/>
    <w:rsid w:val="00C078A1"/>
    <w:rsid w:val="00C1198D"/>
    <w:rsid w:val="00C166FE"/>
    <w:rsid w:val="00C30D2D"/>
    <w:rsid w:val="00C30E64"/>
    <w:rsid w:val="00C31F81"/>
    <w:rsid w:val="00C445D4"/>
    <w:rsid w:val="00C44CA8"/>
    <w:rsid w:val="00C57B58"/>
    <w:rsid w:val="00C60EBE"/>
    <w:rsid w:val="00C637AB"/>
    <w:rsid w:val="00C66B76"/>
    <w:rsid w:val="00C67F74"/>
    <w:rsid w:val="00C7158A"/>
    <w:rsid w:val="00C71D02"/>
    <w:rsid w:val="00C71D3E"/>
    <w:rsid w:val="00C7546F"/>
    <w:rsid w:val="00C838B6"/>
    <w:rsid w:val="00C876D4"/>
    <w:rsid w:val="00C9046E"/>
    <w:rsid w:val="00CB49BA"/>
    <w:rsid w:val="00CB6128"/>
    <w:rsid w:val="00CB7C5F"/>
    <w:rsid w:val="00CC3402"/>
    <w:rsid w:val="00CC5465"/>
    <w:rsid w:val="00CC6A41"/>
    <w:rsid w:val="00CD2EEC"/>
    <w:rsid w:val="00CD30EA"/>
    <w:rsid w:val="00CD5B79"/>
    <w:rsid w:val="00CE3AF6"/>
    <w:rsid w:val="00CE7379"/>
    <w:rsid w:val="00CF1905"/>
    <w:rsid w:val="00D112FE"/>
    <w:rsid w:val="00D127C5"/>
    <w:rsid w:val="00D16D43"/>
    <w:rsid w:val="00D21125"/>
    <w:rsid w:val="00D27045"/>
    <w:rsid w:val="00D30587"/>
    <w:rsid w:val="00D444C1"/>
    <w:rsid w:val="00D56C7D"/>
    <w:rsid w:val="00D5734E"/>
    <w:rsid w:val="00D61653"/>
    <w:rsid w:val="00D61A66"/>
    <w:rsid w:val="00D62B15"/>
    <w:rsid w:val="00D77937"/>
    <w:rsid w:val="00D82B8D"/>
    <w:rsid w:val="00D90D8E"/>
    <w:rsid w:val="00DA1021"/>
    <w:rsid w:val="00DA3806"/>
    <w:rsid w:val="00DA4320"/>
    <w:rsid w:val="00DA5FB6"/>
    <w:rsid w:val="00DB491C"/>
    <w:rsid w:val="00DB6CB1"/>
    <w:rsid w:val="00DB77DA"/>
    <w:rsid w:val="00DC3724"/>
    <w:rsid w:val="00DC39A8"/>
    <w:rsid w:val="00DC6F10"/>
    <w:rsid w:val="00DC7E03"/>
    <w:rsid w:val="00DD2ADB"/>
    <w:rsid w:val="00DE4C0B"/>
    <w:rsid w:val="00DE7072"/>
    <w:rsid w:val="00DF6E3B"/>
    <w:rsid w:val="00E0166A"/>
    <w:rsid w:val="00E0207F"/>
    <w:rsid w:val="00E04CE4"/>
    <w:rsid w:val="00E05731"/>
    <w:rsid w:val="00E13162"/>
    <w:rsid w:val="00E166A0"/>
    <w:rsid w:val="00E22B15"/>
    <w:rsid w:val="00E2512F"/>
    <w:rsid w:val="00E252DE"/>
    <w:rsid w:val="00E327D8"/>
    <w:rsid w:val="00E32DD8"/>
    <w:rsid w:val="00E50A15"/>
    <w:rsid w:val="00E53F23"/>
    <w:rsid w:val="00E55B95"/>
    <w:rsid w:val="00E714A8"/>
    <w:rsid w:val="00E72F0E"/>
    <w:rsid w:val="00E76C52"/>
    <w:rsid w:val="00E80B48"/>
    <w:rsid w:val="00E8183E"/>
    <w:rsid w:val="00E81E23"/>
    <w:rsid w:val="00E8235E"/>
    <w:rsid w:val="00E85AD5"/>
    <w:rsid w:val="00EA5272"/>
    <w:rsid w:val="00EB460F"/>
    <w:rsid w:val="00EB66CF"/>
    <w:rsid w:val="00EC3904"/>
    <w:rsid w:val="00EC5A99"/>
    <w:rsid w:val="00EC60D3"/>
    <w:rsid w:val="00EC6960"/>
    <w:rsid w:val="00ED07F1"/>
    <w:rsid w:val="00EE103B"/>
    <w:rsid w:val="00EE1919"/>
    <w:rsid w:val="00EE24A2"/>
    <w:rsid w:val="00EE4583"/>
    <w:rsid w:val="00EE597A"/>
    <w:rsid w:val="00EF1BDD"/>
    <w:rsid w:val="00EF2A5D"/>
    <w:rsid w:val="00EF3822"/>
    <w:rsid w:val="00EF69A7"/>
    <w:rsid w:val="00F1248E"/>
    <w:rsid w:val="00F15C30"/>
    <w:rsid w:val="00F16A07"/>
    <w:rsid w:val="00F175A5"/>
    <w:rsid w:val="00F17601"/>
    <w:rsid w:val="00F3061F"/>
    <w:rsid w:val="00F3112F"/>
    <w:rsid w:val="00F36201"/>
    <w:rsid w:val="00F36C73"/>
    <w:rsid w:val="00F4141E"/>
    <w:rsid w:val="00F42543"/>
    <w:rsid w:val="00F4285E"/>
    <w:rsid w:val="00F479B9"/>
    <w:rsid w:val="00F50DC6"/>
    <w:rsid w:val="00F51CD4"/>
    <w:rsid w:val="00F55BB3"/>
    <w:rsid w:val="00F60766"/>
    <w:rsid w:val="00F6188B"/>
    <w:rsid w:val="00F6342A"/>
    <w:rsid w:val="00F63DA5"/>
    <w:rsid w:val="00F7440F"/>
    <w:rsid w:val="00F935A2"/>
    <w:rsid w:val="00F93A7C"/>
    <w:rsid w:val="00F9528B"/>
    <w:rsid w:val="00F9687F"/>
    <w:rsid w:val="00FA2757"/>
    <w:rsid w:val="00FA7169"/>
    <w:rsid w:val="00FB1E2B"/>
    <w:rsid w:val="00FB2439"/>
    <w:rsid w:val="00FB6A43"/>
    <w:rsid w:val="00FB78FB"/>
    <w:rsid w:val="00FC1690"/>
    <w:rsid w:val="00FC7365"/>
    <w:rsid w:val="00FD4817"/>
    <w:rsid w:val="00FD604D"/>
    <w:rsid w:val="00FD7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831"/>
    <w:pPr>
      <w:spacing w:after="200" w:line="276" w:lineRule="auto"/>
      <w:jc w:val="left"/>
    </w:pPr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512FC4"/>
    <w:pPr>
      <w:keepNext/>
      <w:keepLines/>
      <w:pBdr>
        <w:bottom w:val="none" w:sz="0" w:space="0" w:color="auto"/>
      </w:pBdr>
      <w:tabs>
        <w:tab w:val="left" w:pos="0"/>
      </w:tabs>
      <w:spacing w:before="240" w:after="240"/>
      <w:ind w:left="180"/>
      <w:contextualSpacing w:val="0"/>
      <w:jc w:val="center"/>
      <w:outlineLvl w:val="0"/>
    </w:pPr>
    <w:rPr>
      <w:rFonts w:ascii="Cambria" w:eastAsiaTheme="minorHAnsi" w:hAnsi="Cambria" w:cs="Tahoma"/>
      <w:b/>
      <w:color w:val="auto"/>
      <w:spacing w:val="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512FC4"/>
    <w:pPr>
      <w:keepNext/>
      <w:spacing w:before="480" w:after="300"/>
      <w:outlineLvl w:val="1"/>
    </w:pPr>
    <w:rPr>
      <w:rFonts w:ascii="Cambria" w:hAnsi="Cambria" w:cs="Arial"/>
      <w:b/>
      <w:bCs/>
      <w:iCs/>
      <w:szCs w:val="28"/>
    </w:rPr>
  </w:style>
  <w:style w:type="paragraph" w:styleId="Heading3">
    <w:name w:val="heading 3"/>
    <w:basedOn w:val="Subtitle"/>
    <w:next w:val="Normal"/>
    <w:link w:val="Heading3Char"/>
    <w:autoRedefine/>
    <w:uiPriority w:val="9"/>
    <w:unhideWhenUsed/>
    <w:qFormat/>
    <w:rsid w:val="00512FC4"/>
    <w:pPr>
      <w:keepNext/>
      <w:keepLines/>
      <w:numPr>
        <w:ilvl w:val="0"/>
      </w:numPr>
      <w:spacing w:before="560" w:after="360"/>
      <w:outlineLvl w:val="2"/>
    </w:pPr>
    <w:rPr>
      <w:rFonts w:ascii="Cambria" w:hAnsi="Cambria" w:cs="Tahoma"/>
      <w:bCs/>
      <w:i w:val="0"/>
      <w:iCs w:val="0"/>
      <w:color w:val="auto"/>
      <w:spacing w:val="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12FC4"/>
    <w:pPr>
      <w:keepNext/>
      <w:spacing w:before="240" w:after="60"/>
      <w:jc w:val="center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2FC4"/>
    <w:rPr>
      <w:rFonts w:ascii="Cambria" w:eastAsiaTheme="majorEastAsia" w:hAnsi="Cambria" w:cs="Tahoma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FC4"/>
    <w:rPr>
      <w:rFonts w:asciiTheme="majorHAnsi" w:eastAsiaTheme="minorEastAsia" w:hAnsiTheme="majorHAnsi" w:cstheme="minorBidi"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512FC4"/>
    <w:rPr>
      <w:rFonts w:ascii="Cambria" w:hAnsi="Cambria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12FC4"/>
    <w:rPr>
      <w:rFonts w:ascii="Cambria" w:hAnsi="Cambria" w:cs="Tahoma"/>
      <w:b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2FC4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2F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FC4"/>
    <w:pPr>
      <w:spacing w:before="120" w:after="3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12FC4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2FC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tyle1">
    <w:name w:val="Style1"/>
    <w:basedOn w:val="Normal"/>
    <w:qFormat/>
    <w:rsid w:val="00D61A66"/>
    <w:rPr>
      <w:rFonts w:ascii="Adobe Garamond Pro" w:hAnsi="Adobe Garamond Pro"/>
      <w:szCs w:val="20"/>
    </w:rPr>
  </w:style>
  <w:style w:type="paragraph" w:customStyle="1" w:styleId="Style2">
    <w:name w:val="Style2"/>
    <w:basedOn w:val="Normal"/>
    <w:next w:val="Normal"/>
    <w:qFormat/>
    <w:rsid w:val="00D61A66"/>
    <w:pPr>
      <w:spacing w:line="480" w:lineRule="auto"/>
    </w:pPr>
    <w:rPr>
      <w:rFonts w:ascii="Adobe Garamond Pro" w:hAnsi="Adobe Garamond Pro"/>
    </w:rPr>
  </w:style>
  <w:style w:type="paragraph" w:customStyle="1" w:styleId="a">
    <w:name w:val="ТЕКСТ"/>
    <w:basedOn w:val="Normal"/>
    <w:qFormat/>
    <w:rsid w:val="00F6188B"/>
    <w:pPr>
      <w:jc w:val="both"/>
    </w:pPr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E4C0B"/>
    <w:pPr>
      <w:ind w:left="720"/>
      <w:contextualSpacing/>
    </w:pPr>
  </w:style>
  <w:style w:type="table" w:styleId="TableGrid">
    <w:name w:val="Table Grid"/>
    <w:basedOn w:val="TableNormal"/>
    <w:uiPriority w:val="59"/>
    <w:rsid w:val="0007127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525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Mira</cp:lastModifiedBy>
  <cp:revision>3</cp:revision>
  <dcterms:created xsi:type="dcterms:W3CDTF">2020-06-25T12:49:00Z</dcterms:created>
  <dcterms:modified xsi:type="dcterms:W3CDTF">2020-06-25T12:55:00Z</dcterms:modified>
</cp:coreProperties>
</file>